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3828" w14:textId="77777777" w:rsidR="00113504" w:rsidRDefault="003C1C40" w:rsidP="00966C2E">
      <w:pPr>
        <w:pStyle w:val="Heading1"/>
      </w:pPr>
      <w:bookmarkStart w:id="0" w:name="_Toc94453106"/>
      <w:bookmarkStart w:id="1" w:name="system-level-test-plan"/>
      <w:r>
        <w:t>System Level Test Plan</w:t>
      </w:r>
      <w:bookmarkEnd w:id="0"/>
    </w:p>
    <w:p w14:paraId="72892354" w14:textId="77777777" w:rsidR="00113504" w:rsidRDefault="003C1C40">
      <w:pPr>
        <w:pStyle w:val="FirstParagraph"/>
      </w:pPr>
      <w:r>
        <w:t xml:space="preserve">for </w:t>
      </w:r>
      <w:proofErr w:type="spellStart"/>
      <w:r>
        <w:t>RoboClerk</w:t>
      </w:r>
      <w:proofErr w:type="spellEnd"/>
      <w:r>
        <w:t xml:space="preserve"> 0.1</w:t>
      </w:r>
    </w:p>
    <w:p w14:paraId="121D54B0" w14:textId="0AD9317D" w:rsidR="000A583C" w:rsidRDefault="003C1C40">
      <w:pPr>
        <w:pStyle w:val="BodyText"/>
      </w:pPr>
      <w:r>
        <w:t>Authors: NOT FOUND</w:t>
      </w:r>
    </w:p>
    <w:p w14:paraId="494C2E79" w14:textId="77777777" w:rsidR="000A583C" w:rsidRDefault="000A583C">
      <w: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76996834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0F3D133" w14:textId="13EB22C5" w:rsidR="000A583C" w:rsidRDefault="000A583C" w:rsidP="000A583C">
          <w:pPr>
            <w:pStyle w:val="TOCHeading"/>
          </w:pPr>
          <w:r>
            <w:t>Contents</w:t>
          </w:r>
        </w:p>
        <w:p w14:paraId="03E3F37C" w14:textId="3992B9D1" w:rsidR="000A583C" w:rsidRDefault="000A58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453106" w:history="1">
            <w:r w:rsidRPr="00880FCB">
              <w:rPr>
                <w:rStyle w:val="Hyperlink"/>
                <w:noProof/>
              </w:rPr>
              <w:t>1 System Level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45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08388" w14:textId="239FA7DB" w:rsidR="000A583C" w:rsidRDefault="00D8447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7" w:history="1">
            <w:r w:rsidR="000A583C" w:rsidRPr="00880FCB">
              <w:rPr>
                <w:rStyle w:val="Hyperlink"/>
                <w:noProof/>
              </w:rPr>
              <w:t>3 Introduction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7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3DC2EE0B" w14:textId="31B76C12" w:rsidR="000A583C" w:rsidRDefault="00D844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8" w:history="1">
            <w:r w:rsidR="000A583C" w:rsidRPr="00880FCB">
              <w:rPr>
                <w:rStyle w:val="Hyperlink"/>
                <w:noProof/>
              </w:rPr>
              <w:t>3.1 Purpose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8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7A32FC93" w14:textId="43554CE0" w:rsidR="000A583C" w:rsidRDefault="00D844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9" w:history="1">
            <w:r w:rsidR="000A583C" w:rsidRPr="00880FCB">
              <w:rPr>
                <w:rStyle w:val="Hyperlink"/>
                <w:noProof/>
              </w:rPr>
              <w:t>3.2 Document Convention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9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111098C7" w14:textId="1D4CDD5B" w:rsidR="000A583C" w:rsidRDefault="00D844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10" w:history="1">
            <w:r w:rsidR="000A583C" w:rsidRPr="00880FCB">
              <w:rPr>
                <w:rStyle w:val="Hyperlink"/>
                <w:noProof/>
              </w:rPr>
              <w:t>3.3 Manual Test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10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44C1CA0F" w14:textId="290FA874" w:rsidR="000A583C" w:rsidRDefault="00D8447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11" w:history="1">
            <w:r w:rsidR="000A583C" w:rsidRPr="00880FCB">
              <w:rPr>
                <w:rStyle w:val="Hyperlink"/>
                <w:noProof/>
              </w:rPr>
              <w:t>3.4 Automated Test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11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34AD6DC4" w14:textId="59716B07" w:rsidR="000A583C" w:rsidRDefault="000A583C">
          <w:r>
            <w:rPr>
              <w:b/>
              <w:bCs/>
              <w:noProof/>
            </w:rPr>
            <w:fldChar w:fldCharType="end"/>
          </w:r>
        </w:p>
      </w:sdtContent>
    </w:sdt>
    <w:p w14:paraId="4FC67090" w14:textId="77777777" w:rsidR="00113504" w:rsidRDefault="00113504">
      <w:pPr>
        <w:pStyle w:val="BodyText"/>
      </w:pPr>
    </w:p>
    <w:p w14:paraId="0A46B17E" w14:textId="77777777" w:rsidR="00113504" w:rsidRDefault="003C1C40">
      <w:pPr>
        <w:pStyle w:val="Heading1"/>
      </w:pPr>
      <w:bookmarkStart w:id="2" w:name="_Toc94453107"/>
      <w:bookmarkStart w:id="3" w:name="introduction"/>
      <w:bookmarkEnd w:id="1"/>
      <w:r>
        <w:t>Introduction</w:t>
      </w:r>
      <w:bookmarkEnd w:id="2"/>
    </w:p>
    <w:p w14:paraId="5513E22C" w14:textId="77777777" w:rsidR="00113504" w:rsidRDefault="003C1C40">
      <w:pPr>
        <w:pStyle w:val="Heading2"/>
      </w:pPr>
      <w:bookmarkStart w:id="4" w:name="_Toc94453108"/>
      <w:bookmarkStart w:id="5" w:name="purpose"/>
      <w:r>
        <w:t>Purpose</w:t>
      </w:r>
      <w:bookmarkEnd w:id="4"/>
    </w:p>
    <w:p w14:paraId="76D8A30C" w14:textId="77777777" w:rsidR="00113504" w:rsidRDefault="003C1C40">
      <w:pPr>
        <w:pStyle w:val="FirstParagraph"/>
      </w:pPr>
      <w:r>
        <w:t xml:space="preserve">The purpose of this document is to specify the system level test plan for RoboClerk 0.1 developed by Acme </w:t>
      </w:r>
      <w:proofErr w:type="gramStart"/>
      <w:r>
        <w:t>Inc..</w:t>
      </w:r>
      <w:proofErr w:type="gramEnd"/>
    </w:p>
    <w:p w14:paraId="6FF4073B" w14:textId="77777777" w:rsidR="00113504" w:rsidRDefault="003C1C40">
      <w:pPr>
        <w:pStyle w:val="Heading2"/>
      </w:pPr>
      <w:bookmarkStart w:id="6" w:name="_Toc94453109"/>
      <w:bookmarkStart w:id="7" w:name="document-conventions"/>
      <w:bookmarkEnd w:id="5"/>
      <w:r>
        <w:t>Document Conventions</w:t>
      </w:r>
      <w:bookmarkEnd w:id="6"/>
    </w:p>
    <w:p w14:paraId="7FC656A5" w14:textId="77777777" w:rsidR="00113504" w:rsidRDefault="003C1C40">
      <w:pPr>
        <w:pStyle w:val="FirstParagraph"/>
      </w:pPr>
      <w:r>
        <w:t>This document contains two test plans, one for automated tests and one for manual tests. Each test is presented with references to the requirement it is testing.</w:t>
      </w:r>
      <w:r>
        <w:br/>
        <w:t>## Intended Audience This document is intended for the software developers at Acme Inc.. It is also prepared as a record of the planning of the system level tests. This document is also intended to be reviewed by regulatory agencies and auditors.</w:t>
      </w:r>
    </w:p>
    <w:p w14:paraId="76F6EDA7" w14:textId="77777777" w:rsidR="00113504" w:rsidRDefault="003C1C40">
      <w:pPr>
        <w:pStyle w:val="Heading2"/>
      </w:pPr>
      <w:bookmarkStart w:id="8" w:name="_Toc94453110"/>
      <w:bookmarkStart w:id="9" w:name="manual-tests"/>
      <w:bookmarkEnd w:id="7"/>
      <w:r>
        <w:t>Manual Tests</w:t>
      </w:r>
      <w:bookmarkEnd w:id="8"/>
    </w:p>
    <w:p w14:paraId="7A08074A" w14:textId="77777777" w:rsidR="00113504" w:rsidRDefault="003C1C40">
      <w:pPr>
        <w:pStyle w:val="FirstParagraph"/>
      </w:pPr>
      <w:r>
        <w:t>Unable to find manual test case(s). Check if test cases are provided or if a valid test case identifier is specified.</w:t>
      </w:r>
    </w:p>
    <w:p w14:paraId="210CAA2E" w14:textId="77777777" w:rsidR="00113504" w:rsidRDefault="003C1C40">
      <w:pPr>
        <w:pStyle w:val="Heading2"/>
      </w:pPr>
      <w:bookmarkStart w:id="10" w:name="_Toc94453111"/>
      <w:bookmarkStart w:id="11" w:name="automated-tests"/>
      <w:bookmarkEnd w:id="9"/>
      <w:r>
        <w:t>Automated Tests</w:t>
      </w:r>
      <w:bookmarkEnd w:id="3"/>
      <w:bookmarkEnd w:id="10"/>
      <w:bookmarkEnd w:id="11"/>
    </w:p>
    <w:sectPr w:rsidR="001135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9BB9B" w14:textId="77777777" w:rsidR="00D84477" w:rsidRDefault="00D84477">
      <w:pPr>
        <w:spacing w:after="0"/>
      </w:pPr>
      <w:r>
        <w:separator/>
      </w:r>
    </w:p>
  </w:endnote>
  <w:endnote w:type="continuationSeparator" w:id="0">
    <w:p w14:paraId="6201FCEF" w14:textId="77777777" w:rsidR="00D84477" w:rsidRDefault="00D844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B53BB" w14:textId="77777777" w:rsidR="00D84477" w:rsidRDefault="00D84477">
      <w:r>
        <w:separator/>
      </w:r>
    </w:p>
  </w:footnote>
  <w:footnote w:type="continuationSeparator" w:id="0">
    <w:p w14:paraId="1178A134" w14:textId="77777777" w:rsidR="00D84477" w:rsidRDefault="00D84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602C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0A1156D"/>
    <w:multiLevelType w:val="multilevel"/>
    <w:tmpl w:val="0812E726"/>
    <w:numStyleLink w:val="Headings"/>
  </w:abstractNum>
  <w:abstractNum w:abstractNumId="2" w15:restartNumberingAfterBreak="0">
    <w:nsid w:val="43D20798"/>
    <w:multiLevelType w:val="multilevel"/>
    <w:tmpl w:val="0812E726"/>
    <w:numStyleLink w:val="Headings"/>
  </w:abstractNum>
  <w:abstractNum w:abstractNumId="3" w15:restartNumberingAfterBreak="0">
    <w:nsid w:val="757606C1"/>
    <w:multiLevelType w:val="multilevel"/>
    <w:tmpl w:val="0812E726"/>
    <w:styleLink w:val="Headings"/>
    <w:lvl w:ilvl="0">
      <w:start w:val="1"/>
      <w:numFmt w:val="decimal"/>
      <w:pStyle w:val="Heading1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504"/>
    <w:rsid w:val="00035B6A"/>
    <w:rsid w:val="000A583C"/>
    <w:rsid w:val="00113504"/>
    <w:rsid w:val="001C2EEE"/>
    <w:rsid w:val="003C1C40"/>
    <w:rsid w:val="00503002"/>
    <w:rsid w:val="005337AB"/>
    <w:rsid w:val="006F3A8E"/>
    <w:rsid w:val="00966C05"/>
    <w:rsid w:val="00966C2E"/>
    <w:rsid w:val="00B3114C"/>
    <w:rsid w:val="00D84477"/>
    <w:rsid w:val="00E23AC1"/>
    <w:rsid w:val="00F2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F4458"/>
  <w15:docId w15:val="{0545F143-87C4-4041-9EE5-EC48BED60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6C2E"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6C2E"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66C2E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66C2E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6C2E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6C2E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23AC1"/>
    <w:pPr>
      <w:keepNext/>
    </w:pPr>
    <w:rPr>
      <w:sz w:val="20"/>
      <w:szCs w:val="20"/>
    </w:rPr>
    <w:tblPr>
      <w:tblInd w:w="0" w:type="dxa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A583C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numbering" w:customStyle="1" w:styleId="Headings">
    <w:name w:val="Headings"/>
    <w:uiPriority w:val="99"/>
    <w:rsid w:val="00966C2E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0A58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583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35C31-0C56-4AD7-BC11-FE9E8A52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indert Niemeijer</dc:creator>
  <cp:keywords/>
  <cp:lastModifiedBy>Meindert Niemeijer</cp:lastModifiedBy>
  <cp:revision>2</cp:revision>
  <dcterms:created xsi:type="dcterms:W3CDTF">2022-02-07T01:42:00Z</dcterms:created>
  <dcterms:modified xsi:type="dcterms:W3CDTF">2022-02-07T01:42:00Z</dcterms:modified>
</cp:coreProperties>
</file>